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AC2F0" w14:textId="236B2D32"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Job Title:</w:t>
      </w:r>
      <w:r w:rsidRPr="00985FD0">
        <w:rPr>
          <w:rFonts w:eastAsia="Times New Roman" w:cstheme="minorHAnsi"/>
          <w:b/>
          <w:bCs/>
          <w:color w:val="000000"/>
        </w:rPr>
        <w:tab/>
      </w:r>
      <w:r w:rsidRPr="00985FD0">
        <w:rPr>
          <w:rFonts w:eastAsia="Times New Roman" w:cstheme="minorHAnsi"/>
          <w:b/>
          <w:bCs/>
          <w:color w:val="000000"/>
        </w:rPr>
        <w:tab/>
      </w:r>
      <w:r w:rsidR="00985FD0">
        <w:rPr>
          <w:rFonts w:eastAsia="Times New Roman" w:cstheme="minorHAnsi"/>
          <w:color w:val="000000"/>
        </w:rPr>
        <w:t>Deli</w:t>
      </w:r>
      <w:r w:rsidRPr="00985FD0">
        <w:rPr>
          <w:rFonts w:eastAsia="Times New Roman" w:cstheme="minorHAnsi"/>
          <w:color w:val="000000"/>
        </w:rPr>
        <w:t xml:space="preserve"> Manager</w:t>
      </w:r>
    </w:p>
    <w:p w14:paraId="35D5554B" w14:textId="653557DE"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Department:</w:t>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color w:val="000000"/>
        </w:rPr>
        <w:t xml:space="preserve">Crossroads Market </w:t>
      </w:r>
      <w:r w:rsidR="007528B7" w:rsidRPr="007528B7">
        <w:rPr>
          <w:rFonts w:eastAsia="Times New Roman" w:cstheme="minorHAnsi"/>
          <w:color w:val="000000"/>
        </w:rPr>
        <w:t>Deli</w:t>
      </w:r>
    </w:p>
    <w:p w14:paraId="5435EB7F" w14:textId="77777777"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Company:</w:t>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color w:val="000000"/>
        </w:rPr>
        <w:t>Crossroads Market</w:t>
      </w:r>
    </w:p>
    <w:p w14:paraId="33984B64" w14:textId="77777777"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 xml:space="preserve">Reports To: </w:t>
      </w:r>
      <w:r w:rsidRPr="00985FD0">
        <w:rPr>
          <w:rFonts w:eastAsia="Times New Roman" w:cstheme="minorHAnsi"/>
          <w:b/>
          <w:bCs/>
          <w:color w:val="000000"/>
        </w:rPr>
        <w:tab/>
        <w:t xml:space="preserve"> </w:t>
      </w:r>
      <w:r w:rsidRPr="00985FD0">
        <w:rPr>
          <w:rFonts w:eastAsia="Times New Roman" w:cstheme="minorHAnsi"/>
          <w:b/>
          <w:bCs/>
          <w:color w:val="000000"/>
        </w:rPr>
        <w:tab/>
      </w:r>
      <w:r w:rsidRPr="00985FD0">
        <w:rPr>
          <w:rFonts w:eastAsia="Times New Roman" w:cstheme="minorHAnsi"/>
          <w:color w:val="000000"/>
        </w:rPr>
        <w:t>Store Manager</w:t>
      </w:r>
    </w:p>
    <w:p w14:paraId="74911683" w14:textId="77777777" w:rsidR="00801609" w:rsidRPr="00985FD0"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Status:</w:t>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b/>
          <w:bCs/>
          <w:color w:val="000000"/>
        </w:rPr>
        <w:tab/>
      </w:r>
      <w:r w:rsidRPr="00985FD0">
        <w:rPr>
          <w:rFonts w:eastAsia="Times New Roman" w:cstheme="minorHAnsi"/>
          <w:color w:val="000000"/>
        </w:rPr>
        <w:t>Full-Time, Non-Exempt</w:t>
      </w:r>
      <w:r w:rsidRPr="00985FD0">
        <w:rPr>
          <w:rFonts w:eastAsia="Times New Roman" w:cstheme="minorHAnsi"/>
          <w:color w:val="000000"/>
        </w:rPr>
        <w:tab/>
      </w:r>
      <w:r w:rsidRPr="00985FD0">
        <w:rPr>
          <w:rFonts w:eastAsia="Times New Roman" w:cstheme="minorHAnsi"/>
          <w:b/>
          <w:bCs/>
          <w:color w:val="000000"/>
        </w:rPr>
        <w:tab/>
      </w:r>
    </w:p>
    <w:p w14:paraId="7D19A1F6" w14:textId="5B2005E4" w:rsidR="00801609" w:rsidRDefault="00801609" w:rsidP="00985FD0">
      <w:pPr>
        <w:widowControl w:val="0"/>
        <w:spacing w:after="0" w:line="240" w:lineRule="auto"/>
        <w:rPr>
          <w:rFonts w:eastAsia="Times New Roman" w:cstheme="minorHAnsi"/>
          <w:b/>
          <w:bCs/>
          <w:color w:val="000000"/>
        </w:rPr>
      </w:pPr>
      <w:r w:rsidRPr="00985FD0">
        <w:rPr>
          <w:rFonts w:eastAsia="Times New Roman" w:cstheme="minorHAnsi"/>
          <w:b/>
          <w:bCs/>
          <w:color w:val="000000"/>
        </w:rPr>
        <w:t># Direct Reports:</w:t>
      </w:r>
      <w:r w:rsidRPr="00985FD0">
        <w:rPr>
          <w:rFonts w:eastAsia="Times New Roman" w:cstheme="minorHAnsi"/>
          <w:b/>
          <w:bCs/>
          <w:color w:val="000000"/>
        </w:rPr>
        <w:tab/>
      </w:r>
      <w:r w:rsidR="00783BB1">
        <w:rPr>
          <w:rFonts w:eastAsia="Times New Roman" w:cstheme="minorHAnsi"/>
          <w:color w:val="000000"/>
        </w:rPr>
        <w:t>7</w:t>
      </w:r>
      <w:r w:rsidRPr="00985FD0">
        <w:rPr>
          <w:rFonts w:eastAsia="Times New Roman" w:cstheme="minorHAnsi"/>
          <w:color w:val="000000"/>
        </w:rPr>
        <w:t>+</w:t>
      </w:r>
      <w:r w:rsidR="00783BB1">
        <w:rPr>
          <w:rFonts w:eastAsia="Times New Roman" w:cstheme="minorHAnsi"/>
          <w:color w:val="000000"/>
        </w:rPr>
        <w:t xml:space="preserve"> (full time and part time)</w:t>
      </w:r>
    </w:p>
    <w:p w14:paraId="0AA1616B" w14:textId="77777777" w:rsidR="00985FD0" w:rsidRPr="00985FD0" w:rsidRDefault="00985FD0" w:rsidP="00985FD0">
      <w:pPr>
        <w:widowControl w:val="0"/>
        <w:spacing w:after="0" w:line="240" w:lineRule="auto"/>
        <w:rPr>
          <w:rFonts w:eastAsia="Times New Roman" w:cstheme="minorHAnsi"/>
          <w:b/>
          <w:bCs/>
          <w:color w:val="000000"/>
        </w:rPr>
      </w:pPr>
    </w:p>
    <w:p w14:paraId="2AACEF47" w14:textId="719E9BA7" w:rsidR="00817AD0" w:rsidRPr="005877B5" w:rsidRDefault="00783BB1" w:rsidP="0009581F">
      <w:pPr>
        <w:rPr>
          <w:b/>
        </w:rPr>
      </w:pPr>
      <w:r>
        <w:rPr>
          <w:b/>
        </w:rPr>
        <w:t>Summary</w:t>
      </w:r>
    </w:p>
    <w:p w14:paraId="68063DA4" w14:textId="2CBDF22A" w:rsidR="00B721A5" w:rsidRPr="005877B5" w:rsidRDefault="00B96DE5" w:rsidP="0009581F">
      <w:pPr>
        <w:rPr>
          <w:b/>
          <w:bCs/>
        </w:rPr>
      </w:pPr>
      <w:r>
        <w:t xml:space="preserve">The </w:t>
      </w:r>
      <w:r w:rsidR="00E77237">
        <w:t>Deli</w:t>
      </w:r>
      <w:r w:rsidR="00FF2AF2">
        <w:t xml:space="preserve"> </w:t>
      </w:r>
      <w:r>
        <w:t xml:space="preserve">Manager </w:t>
      </w:r>
      <w:r w:rsidR="00D742F0">
        <w:t>is responsible for</w:t>
      </w:r>
      <w:r w:rsidR="00AD20D9">
        <w:t xml:space="preserve"> the </w:t>
      </w:r>
      <w:r w:rsidR="00ED341E">
        <w:t xml:space="preserve">day-to-day operations of the deli </w:t>
      </w:r>
      <w:r w:rsidR="00720160">
        <w:t>counter and associated prepared foods areas of the store</w:t>
      </w:r>
      <w:r w:rsidR="00AD20D9">
        <w:t xml:space="preserve">. This </w:t>
      </w:r>
      <w:r w:rsidR="002A1F4C">
        <w:t xml:space="preserve">position </w:t>
      </w:r>
      <w:r>
        <w:t xml:space="preserve">is responsible for </w:t>
      </w:r>
      <w:r w:rsidR="00CE6701">
        <w:t xml:space="preserve">financial </w:t>
      </w:r>
      <w:r w:rsidR="00556A5D">
        <w:t xml:space="preserve">performance, waste management, ordering, </w:t>
      </w:r>
      <w:r w:rsidR="007D26A6">
        <w:t>direct oversight</w:t>
      </w:r>
      <w:r w:rsidR="00D060A3">
        <w:t xml:space="preserve"> of </w:t>
      </w:r>
      <w:r w:rsidR="00FF2AF2">
        <w:t>deli</w:t>
      </w:r>
      <w:r w:rsidR="00720160">
        <w:t xml:space="preserve"> </w:t>
      </w:r>
      <w:r w:rsidR="00D742F0">
        <w:t>team members</w:t>
      </w:r>
      <w:r w:rsidR="00CE6701">
        <w:t>, department</w:t>
      </w:r>
      <w:r w:rsidR="00D060A3">
        <w:t xml:space="preserve"> </w:t>
      </w:r>
      <w:r w:rsidR="009A4112">
        <w:t xml:space="preserve">operations, training, </w:t>
      </w:r>
      <w:r w:rsidR="007528B7">
        <w:t>policies,</w:t>
      </w:r>
      <w:r w:rsidR="00CE6701">
        <w:t xml:space="preserve"> and procedures</w:t>
      </w:r>
      <w:r w:rsidR="00FF2AF2">
        <w:t>.</w:t>
      </w:r>
      <w:r>
        <w:t xml:space="preserve"> </w:t>
      </w:r>
      <w:r w:rsidR="00F9682F">
        <w:t xml:space="preserve"> This position works </w:t>
      </w:r>
      <w:r w:rsidR="1DC83EE9">
        <w:t xml:space="preserve">closely with </w:t>
      </w:r>
      <w:r w:rsidR="00F9682F">
        <w:t>the</w:t>
      </w:r>
      <w:r w:rsidR="005D3827">
        <w:t xml:space="preserve"> </w:t>
      </w:r>
      <w:r w:rsidR="000A25D4">
        <w:t xml:space="preserve">Bakery </w:t>
      </w:r>
      <w:r w:rsidR="00C41B92">
        <w:t xml:space="preserve">and </w:t>
      </w:r>
      <w:r w:rsidR="00663E21">
        <w:t>Catering</w:t>
      </w:r>
      <w:r w:rsidR="2FC648E2">
        <w:t xml:space="preserve"> Manager</w:t>
      </w:r>
      <w:r w:rsidR="05FC0C10">
        <w:t>s</w:t>
      </w:r>
      <w:r w:rsidR="2FC648E2">
        <w:t xml:space="preserve">, and respective teams, </w:t>
      </w:r>
      <w:r w:rsidR="00484903">
        <w:t xml:space="preserve">to </w:t>
      </w:r>
      <w:r w:rsidR="00556A5D">
        <w:t>execute</w:t>
      </w:r>
      <w:r w:rsidR="000A25D4">
        <w:t xml:space="preserve"> </w:t>
      </w:r>
      <w:r w:rsidR="006C2FA9">
        <w:t xml:space="preserve">strategy </w:t>
      </w:r>
      <w:r w:rsidR="48C706D8">
        <w:t>and achieve the mission and visions of Crossroads Market.</w:t>
      </w:r>
      <w:r w:rsidR="00783BB1">
        <w:t xml:space="preserve"> Position must work throughout the week with at least one weekend day and at least two PM shifts weekly.</w:t>
      </w:r>
    </w:p>
    <w:p w14:paraId="6DFA8E15" w14:textId="25CE2AE8" w:rsidR="00B721A5" w:rsidRPr="005877B5" w:rsidRDefault="00B721A5" w:rsidP="0009581F">
      <w:pPr>
        <w:rPr>
          <w:b/>
          <w:bCs/>
        </w:rPr>
      </w:pPr>
      <w:r w:rsidRPr="766F66E4">
        <w:rPr>
          <w:b/>
          <w:bCs/>
        </w:rPr>
        <w:t>Job Requirements</w:t>
      </w:r>
    </w:p>
    <w:p w14:paraId="2A55EC7B" w14:textId="76C22855" w:rsidR="00D94200" w:rsidRDefault="00D94200" w:rsidP="00D94200">
      <w:pPr>
        <w:pStyle w:val="ListParagraph"/>
        <w:numPr>
          <w:ilvl w:val="0"/>
          <w:numId w:val="2"/>
        </w:numPr>
      </w:pPr>
      <w:r>
        <w:t>Manages a team of deli staff.</w:t>
      </w:r>
    </w:p>
    <w:p w14:paraId="3D5DE44E" w14:textId="4130010E" w:rsidR="00D94200" w:rsidRDefault="00D94200" w:rsidP="00D94200">
      <w:pPr>
        <w:pStyle w:val="ListParagraph"/>
        <w:numPr>
          <w:ilvl w:val="1"/>
          <w:numId w:val="2"/>
        </w:numPr>
      </w:pPr>
      <w:r>
        <w:t xml:space="preserve">Assisting in hiring and leading the training of all </w:t>
      </w:r>
      <w:r w:rsidR="006B3C84">
        <w:t>deli</w:t>
      </w:r>
      <w:r>
        <w:t xml:space="preserve"> staff.</w:t>
      </w:r>
    </w:p>
    <w:p w14:paraId="560C51F6" w14:textId="77777777" w:rsidR="00D94200" w:rsidRDefault="00D94200" w:rsidP="00D94200">
      <w:pPr>
        <w:pStyle w:val="ListParagraph"/>
        <w:numPr>
          <w:ilvl w:val="1"/>
          <w:numId w:val="2"/>
        </w:numPr>
      </w:pPr>
      <w:r>
        <w:t>Schedule staff according to needs, while being mindful of limiting overtime.</w:t>
      </w:r>
    </w:p>
    <w:p w14:paraId="31B12B1A" w14:textId="7D97BABB" w:rsidR="00D94200" w:rsidRDefault="00D94200" w:rsidP="00D94200">
      <w:pPr>
        <w:pStyle w:val="ListParagraph"/>
        <w:numPr>
          <w:ilvl w:val="2"/>
          <w:numId w:val="2"/>
        </w:numPr>
      </w:pPr>
      <w:r>
        <w:t>Updating, fixing, and approving all staff timecards.</w:t>
      </w:r>
    </w:p>
    <w:p w14:paraId="74CF4B06" w14:textId="40E380FC" w:rsidR="00D94200" w:rsidRDefault="00D94200" w:rsidP="00D94200">
      <w:pPr>
        <w:pStyle w:val="ListParagraph"/>
        <w:numPr>
          <w:ilvl w:val="1"/>
          <w:numId w:val="2"/>
        </w:numPr>
      </w:pPr>
      <w:r>
        <w:t>Coaching staff in an effective and constructive manner.</w:t>
      </w:r>
    </w:p>
    <w:p w14:paraId="4F7E296D" w14:textId="77777777" w:rsidR="00D94200" w:rsidRPr="00002326" w:rsidRDefault="00D94200" w:rsidP="00D94200">
      <w:pPr>
        <w:pStyle w:val="ListParagraph"/>
        <w:numPr>
          <w:ilvl w:val="1"/>
          <w:numId w:val="2"/>
        </w:numPr>
        <w:spacing w:before="100" w:beforeAutospacing="1" w:after="100" w:afterAutospacing="1"/>
        <w:rPr>
          <w:rFonts w:cstheme="minorHAnsi"/>
        </w:rPr>
      </w:pPr>
      <w:r>
        <w:t>Maintains positive work attitude and environment.</w:t>
      </w:r>
    </w:p>
    <w:p w14:paraId="36082B5E" w14:textId="77777777" w:rsidR="00D94200" w:rsidRPr="00BF5D25" w:rsidRDefault="00D94200" w:rsidP="00D94200">
      <w:pPr>
        <w:pStyle w:val="ListParagraph"/>
        <w:numPr>
          <w:ilvl w:val="1"/>
          <w:numId w:val="2"/>
        </w:numPr>
        <w:spacing w:before="100" w:beforeAutospacing="1" w:after="100" w:afterAutospacing="1"/>
        <w:rPr>
          <w:rFonts w:cstheme="minorHAnsi"/>
        </w:rPr>
      </w:pPr>
      <w:r>
        <w:t>Oversee reviews of their team members.</w:t>
      </w:r>
    </w:p>
    <w:p w14:paraId="124DC354" w14:textId="77777777" w:rsidR="009E3057" w:rsidRDefault="009E3057" w:rsidP="009E3057">
      <w:pPr>
        <w:pStyle w:val="ListParagraph"/>
        <w:numPr>
          <w:ilvl w:val="0"/>
          <w:numId w:val="2"/>
        </w:numPr>
        <w:spacing w:after="0"/>
        <w:contextualSpacing w:val="0"/>
      </w:pPr>
      <w:r>
        <w:t>Complete weekly work schedules ensuring availability during peak times while keeping to budgeted labor hours.</w:t>
      </w:r>
    </w:p>
    <w:p w14:paraId="4507BCD0" w14:textId="77777777" w:rsidR="009E3057" w:rsidRDefault="009E3057" w:rsidP="009E3057">
      <w:pPr>
        <w:pStyle w:val="ListParagraph"/>
        <w:numPr>
          <w:ilvl w:val="0"/>
          <w:numId w:val="2"/>
        </w:numPr>
        <w:spacing w:after="0"/>
        <w:contextualSpacing w:val="0"/>
      </w:pPr>
      <w:r>
        <w:t>Train department staff on safe food handling practices and ensure all staff follow food handling procedures.</w:t>
      </w:r>
    </w:p>
    <w:p w14:paraId="54E3499C" w14:textId="625F9A10" w:rsidR="009E3057" w:rsidRDefault="009E3057" w:rsidP="009E3057">
      <w:pPr>
        <w:pStyle w:val="ListParagraph"/>
        <w:numPr>
          <w:ilvl w:val="0"/>
          <w:numId w:val="2"/>
        </w:numPr>
        <w:spacing w:after="0"/>
        <w:contextualSpacing w:val="0"/>
      </w:pPr>
      <w:r>
        <w:t xml:space="preserve">Ensure staff are trained </w:t>
      </w:r>
      <w:r w:rsidR="007528B7">
        <w:t>in</w:t>
      </w:r>
      <w:r>
        <w:t xml:space="preserve"> and </w:t>
      </w:r>
      <w:proofErr w:type="gramStart"/>
      <w:r>
        <w:t>understands</w:t>
      </w:r>
      <w:proofErr w:type="gramEnd"/>
      <w:r>
        <w:t xml:space="preserve"> store and department policies and procedures, including a high level of customer service.</w:t>
      </w:r>
    </w:p>
    <w:p w14:paraId="53885B3A" w14:textId="77777777" w:rsidR="009E3057" w:rsidRDefault="009E3057" w:rsidP="009E3057">
      <w:pPr>
        <w:pStyle w:val="ListParagraph"/>
        <w:numPr>
          <w:ilvl w:val="0"/>
          <w:numId w:val="2"/>
        </w:numPr>
        <w:spacing w:after="0"/>
        <w:contextualSpacing w:val="0"/>
      </w:pPr>
      <w:r>
        <w:t>Ensure effective communication within the department and among all Crossroads and Corporate personnel, including email monitoring and conducting regular department huddles.</w:t>
      </w:r>
    </w:p>
    <w:p w14:paraId="3C9F6546" w14:textId="01D40D60" w:rsidR="00FB6065" w:rsidRDefault="63F4AFF2" w:rsidP="0009581F">
      <w:pPr>
        <w:pStyle w:val="ListParagraph"/>
        <w:numPr>
          <w:ilvl w:val="0"/>
          <w:numId w:val="2"/>
        </w:numPr>
        <w:spacing w:after="0"/>
        <w:contextualSpacing w:val="0"/>
      </w:pPr>
      <w:r>
        <w:t>Ensure correct ordering, receiving, unloading, storage, and rotation of merchandise to ensure minimal waste</w:t>
      </w:r>
      <w:r w:rsidR="004822F2">
        <w:t>.</w:t>
      </w:r>
    </w:p>
    <w:p w14:paraId="209C637A" w14:textId="3F11C8FC" w:rsidR="00FB6065" w:rsidRDefault="63F4AFF2" w:rsidP="0009581F">
      <w:pPr>
        <w:pStyle w:val="ListParagraph"/>
        <w:numPr>
          <w:ilvl w:val="0"/>
          <w:numId w:val="2"/>
        </w:numPr>
        <w:spacing w:after="0"/>
        <w:contextualSpacing w:val="0"/>
      </w:pPr>
      <w:r>
        <w:t>Select items for weekly ad while adhering to company sale price requirements and restrictions</w:t>
      </w:r>
      <w:r w:rsidR="004822F2">
        <w:t>.</w:t>
      </w:r>
    </w:p>
    <w:p w14:paraId="58489486" w14:textId="2858435C" w:rsidR="00FB6065" w:rsidRDefault="63F4AFF2" w:rsidP="0009581F">
      <w:pPr>
        <w:pStyle w:val="ListParagraph"/>
        <w:numPr>
          <w:ilvl w:val="0"/>
          <w:numId w:val="2"/>
        </w:numPr>
        <w:spacing w:after="0"/>
        <w:contextualSpacing w:val="0"/>
      </w:pPr>
      <w:r>
        <w:t>Ensure ingredients and costs are accurately accounted for and programmed into the system, reviewing regularly</w:t>
      </w:r>
      <w:r w:rsidR="004822F2">
        <w:t>.</w:t>
      </w:r>
    </w:p>
    <w:p w14:paraId="611DF3B4" w14:textId="77777777" w:rsidR="009E3057" w:rsidRDefault="009E3057" w:rsidP="009E3057">
      <w:pPr>
        <w:pStyle w:val="ListParagraph"/>
        <w:numPr>
          <w:ilvl w:val="0"/>
          <w:numId w:val="2"/>
        </w:numPr>
        <w:spacing w:after="0"/>
        <w:contextualSpacing w:val="0"/>
      </w:pPr>
      <w:r>
        <w:t>Maintain pricing integrity and manage department inventory by following store procedures.</w:t>
      </w:r>
    </w:p>
    <w:p w14:paraId="54C5D3A4" w14:textId="6731C69D" w:rsidR="009E3057" w:rsidRDefault="009E3057" w:rsidP="009E3057">
      <w:pPr>
        <w:pStyle w:val="ListParagraph"/>
        <w:numPr>
          <w:ilvl w:val="0"/>
          <w:numId w:val="2"/>
        </w:numPr>
        <w:spacing w:after="0"/>
        <w:contextualSpacing w:val="0"/>
      </w:pPr>
      <w:r w:rsidRPr="002F417E">
        <w:t xml:space="preserve">Establish and keep relationships with vendors to ensure </w:t>
      </w:r>
      <w:r w:rsidR="007528B7" w:rsidRPr="002F417E">
        <w:t>the best</w:t>
      </w:r>
      <w:r w:rsidRPr="002F417E">
        <w:t xml:space="preserve"> possible price</w:t>
      </w:r>
      <w:r>
        <w:t>,</w:t>
      </w:r>
      <w:r w:rsidRPr="002F417E">
        <w:t xml:space="preserve"> highest quality product</w:t>
      </w:r>
      <w:r>
        <w:t>, and good service.</w:t>
      </w:r>
    </w:p>
    <w:p w14:paraId="5CB40C10" w14:textId="77777777" w:rsidR="009E3057" w:rsidRDefault="009E3057" w:rsidP="009E3057">
      <w:pPr>
        <w:pStyle w:val="ListParagraph"/>
        <w:numPr>
          <w:ilvl w:val="0"/>
          <w:numId w:val="2"/>
        </w:numPr>
        <w:spacing w:after="0"/>
        <w:contextualSpacing w:val="0"/>
      </w:pPr>
      <w:r>
        <w:t>Manage department budgets, sales strategy, and department performance reports.</w:t>
      </w:r>
    </w:p>
    <w:p w14:paraId="13AB8775" w14:textId="33FE4C59" w:rsidR="4E8EE94B" w:rsidRDefault="4E8EE94B" w:rsidP="0009581F">
      <w:pPr>
        <w:pStyle w:val="ListParagraph"/>
        <w:numPr>
          <w:ilvl w:val="0"/>
          <w:numId w:val="2"/>
        </w:numPr>
        <w:spacing w:after="0"/>
        <w:contextualSpacing w:val="0"/>
      </w:pPr>
      <w:r>
        <w:t xml:space="preserve">Establish and </w:t>
      </w:r>
      <w:r w:rsidR="009E3057">
        <w:t xml:space="preserve">maintain </w:t>
      </w:r>
      <w:r>
        <w:t>a cleaning and organizational plan</w:t>
      </w:r>
      <w:r w:rsidR="004822F2">
        <w:t>.</w:t>
      </w:r>
    </w:p>
    <w:p w14:paraId="7A1A7757" w14:textId="06E5EA61" w:rsidR="4E8EE94B" w:rsidRDefault="4E8EE94B" w:rsidP="0009581F">
      <w:pPr>
        <w:pStyle w:val="ListParagraph"/>
        <w:numPr>
          <w:ilvl w:val="0"/>
          <w:numId w:val="2"/>
        </w:numPr>
        <w:spacing w:after="0"/>
        <w:contextualSpacing w:val="0"/>
      </w:pPr>
      <w:r>
        <w:t>Assist Catering and Bakery Departments with preparation of jobs, either through direct help or sharing of staff</w:t>
      </w:r>
      <w:r w:rsidR="004822F2">
        <w:t>.</w:t>
      </w:r>
    </w:p>
    <w:p w14:paraId="1D0E9869" w14:textId="77777777" w:rsidR="009E3057" w:rsidRPr="00BF5D25" w:rsidRDefault="009E3057" w:rsidP="009E3057">
      <w:pPr>
        <w:pStyle w:val="ListParagraph"/>
        <w:numPr>
          <w:ilvl w:val="0"/>
          <w:numId w:val="2"/>
        </w:numPr>
        <w:spacing w:before="100" w:beforeAutospacing="1" w:after="100" w:afterAutospacing="1"/>
        <w:rPr>
          <w:rFonts w:cstheme="minorHAnsi"/>
        </w:rPr>
      </w:pPr>
      <w:r w:rsidRPr="00BF5D25">
        <w:rPr>
          <w:rFonts w:cstheme="minorHAnsi"/>
        </w:rPr>
        <w:t xml:space="preserve">Participates in developing and executing store annual objectives, goals, and initiatives. </w:t>
      </w:r>
    </w:p>
    <w:p w14:paraId="40C891AC" w14:textId="1D0A9BC1" w:rsidR="008D1E6B" w:rsidRDefault="008D1E6B" w:rsidP="006C695D">
      <w:pPr>
        <w:pStyle w:val="ListParagraph"/>
        <w:numPr>
          <w:ilvl w:val="0"/>
          <w:numId w:val="2"/>
        </w:numPr>
        <w:spacing w:after="0"/>
        <w:contextualSpacing w:val="0"/>
      </w:pPr>
      <w:r>
        <w:t xml:space="preserve">Work with </w:t>
      </w:r>
      <w:r w:rsidR="00430CF2">
        <w:t>the Marketing Department</w:t>
      </w:r>
      <w:r>
        <w:t xml:space="preserve"> </w:t>
      </w:r>
      <w:r w:rsidR="00FB5CEB">
        <w:t xml:space="preserve">as needed on </w:t>
      </w:r>
      <w:r w:rsidR="0036282E">
        <w:t>weekly ads and specific marketing initiatives</w:t>
      </w:r>
      <w:r w:rsidR="008915E9">
        <w:t>.</w:t>
      </w:r>
    </w:p>
    <w:p w14:paraId="363B31A6" w14:textId="3B05F6D5" w:rsidR="0036282E" w:rsidRDefault="0036282E" w:rsidP="0009581F">
      <w:pPr>
        <w:pStyle w:val="ListParagraph"/>
        <w:numPr>
          <w:ilvl w:val="0"/>
          <w:numId w:val="2"/>
        </w:numPr>
        <w:spacing w:after="0"/>
        <w:contextualSpacing w:val="0"/>
      </w:pPr>
      <w:r>
        <w:t>Work with H</w:t>
      </w:r>
      <w:r w:rsidR="12A039B7">
        <w:t xml:space="preserve">uman </w:t>
      </w:r>
      <w:r>
        <w:t>R</w:t>
      </w:r>
      <w:r w:rsidR="3BD986F5">
        <w:t>esources (HR)</w:t>
      </w:r>
      <w:r>
        <w:t xml:space="preserve"> on recruitment and retention</w:t>
      </w:r>
      <w:r w:rsidR="00FB1AFD">
        <w:t xml:space="preserve">.  </w:t>
      </w:r>
      <w:r>
        <w:t xml:space="preserve">Utilize HR and </w:t>
      </w:r>
      <w:r w:rsidR="418E9268">
        <w:t>manager team t</w:t>
      </w:r>
      <w:r>
        <w:t xml:space="preserve">o </w:t>
      </w:r>
      <w:r w:rsidR="00FB5CEB">
        <w:t>help</w:t>
      </w:r>
      <w:r>
        <w:t xml:space="preserve"> with onboarding process to build a positive work environment</w:t>
      </w:r>
      <w:r w:rsidR="008915E9">
        <w:t>.</w:t>
      </w:r>
    </w:p>
    <w:p w14:paraId="7DF65606" w14:textId="6EDB1A4D" w:rsidR="00F352BF" w:rsidRDefault="00F352BF" w:rsidP="0009581F">
      <w:pPr>
        <w:pStyle w:val="ListParagraph"/>
        <w:numPr>
          <w:ilvl w:val="0"/>
          <w:numId w:val="2"/>
        </w:numPr>
        <w:spacing w:after="0"/>
        <w:contextualSpacing w:val="0"/>
      </w:pPr>
      <w:r>
        <w:t xml:space="preserve">Work </w:t>
      </w:r>
      <w:r w:rsidR="0031158E">
        <w:t>with</w:t>
      </w:r>
      <w:r>
        <w:t xml:space="preserve"> other managers on overall </w:t>
      </w:r>
      <w:r w:rsidR="006C206D">
        <w:t>company strategy, cross-training, efficiencies, and marketing initiatives</w:t>
      </w:r>
      <w:r w:rsidR="008915E9">
        <w:t>.</w:t>
      </w:r>
    </w:p>
    <w:p w14:paraId="4991C423" w14:textId="668CDC67" w:rsidR="5727832A" w:rsidRDefault="5727832A" w:rsidP="0009581F">
      <w:pPr>
        <w:pStyle w:val="ListParagraph"/>
        <w:numPr>
          <w:ilvl w:val="0"/>
          <w:numId w:val="2"/>
        </w:numPr>
        <w:spacing w:after="0"/>
        <w:contextualSpacing w:val="0"/>
      </w:pPr>
      <w:r>
        <w:lastRenderedPageBreak/>
        <w:t>Follow all applicable external procedures and regulations, including Weights and Measures, FDA, Health and Sanitation, Department of Labor, ADA, HAACP, OSHA and safe work practices, with the assistance of Store Leadership</w:t>
      </w:r>
      <w:r w:rsidR="0031158E">
        <w:t xml:space="preserve">, </w:t>
      </w:r>
      <w:r>
        <w:t xml:space="preserve">Corporate </w:t>
      </w:r>
      <w:proofErr w:type="gramStart"/>
      <w:r>
        <w:t>HR</w:t>
      </w:r>
      <w:proofErr w:type="gramEnd"/>
      <w:r>
        <w:t xml:space="preserve"> and Safety departments</w:t>
      </w:r>
      <w:r w:rsidR="008915E9">
        <w:t>.</w:t>
      </w:r>
    </w:p>
    <w:p w14:paraId="01E77E4F" w14:textId="77777777" w:rsidR="00021BB2" w:rsidRDefault="00021BB2" w:rsidP="00021BB2">
      <w:pPr>
        <w:numPr>
          <w:ilvl w:val="0"/>
          <w:numId w:val="2"/>
        </w:numPr>
        <w:spacing w:before="100" w:beforeAutospacing="1" w:after="100" w:afterAutospacing="1"/>
        <w:rPr>
          <w:rFonts w:cstheme="minorHAnsi"/>
        </w:rPr>
      </w:pPr>
      <w:r>
        <w:rPr>
          <w:rFonts w:cstheme="minorHAnsi"/>
        </w:rPr>
        <w:t>Embraces and supports the FLASH mission and performs safe practices in the workplace.</w:t>
      </w:r>
    </w:p>
    <w:p w14:paraId="28E55F2A" w14:textId="77777777" w:rsidR="00021BB2" w:rsidRDefault="00021BB2" w:rsidP="00021BB2">
      <w:pPr>
        <w:numPr>
          <w:ilvl w:val="0"/>
          <w:numId w:val="2"/>
        </w:numPr>
        <w:spacing w:before="100" w:beforeAutospacing="1" w:after="100" w:afterAutospacing="1"/>
        <w:rPr>
          <w:rFonts w:cstheme="minorHAnsi"/>
        </w:rPr>
      </w:pPr>
      <w:proofErr w:type="gramStart"/>
      <w:r w:rsidRPr="003C7BF1">
        <w:rPr>
          <w:rFonts w:cstheme="minorHAnsi"/>
        </w:rPr>
        <w:t>Any and all</w:t>
      </w:r>
      <w:proofErr w:type="gramEnd"/>
      <w:r w:rsidRPr="003C7BF1">
        <w:rPr>
          <w:rFonts w:cstheme="minorHAnsi"/>
        </w:rPr>
        <w:t xml:space="preserve"> other duties </w:t>
      </w:r>
      <w:r>
        <w:rPr>
          <w:rFonts w:cstheme="minorHAnsi"/>
        </w:rPr>
        <w:t xml:space="preserve">as </w:t>
      </w:r>
      <w:r w:rsidRPr="003C7BF1">
        <w:rPr>
          <w:rFonts w:cstheme="minorHAnsi"/>
        </w:rPr>
        <w:t>assigned</w:t>
      </w:r>
      <w:r>
        <w:rPr>
          <w:rFonts w:cstheme="minorHAnsi"/>
        </w:rPr>
        <w:t>.</w:t>
      </w:r>
    </w:p>
    <w:p w14:paraId="015DED83" w14:textId="77777777" w:rsidR="00AA18BA" w:rsidRDefault="00AA18BA" w:rsidP="00AA18BA">
      <w:pPr>
        <w:pStyle w:val="ListParagraph"/>
        <w:numPr>
          <w:ilvl w:val="0"/>
          <w:numId w:val="2"/>
        </w:numPr>
      </w:pPr>
      <w:r>
        <w:t xml:space="preserve">Assumes the Manager on Duty responsibilities as needed. </w:t>
      </w:r>
    </w:p>
    <w:p w14:paraId="2B60AE5C" w14:textId="77777777" w:rsidR="00783BB1" w:rsidRPr="00783BB1" w:rsidRDefault="00783BB1" w:rsidP="00783BB1">
      <w:pPr>
        <w:widowControl w:val="0"/>
        <w:spacing w:after="0" w:line="240" w:lineRule="auto"/>
        <w:rPr>
          <w:rFonts w:ascii="Calibri" w:eastAsia="Times New Roman" w:hAnsi="Calibri" w:cs="Calibri"/>
          <w:b/>
          <w:bCs/>
          <w:color w:val="000000"/>
        </w:rPr>
      </w:pPr>
      <w:r w:rsidRPr="00783BB1">
        <w:rPr>
          <w:rFonts w:ascii="Calibri" w:eastAsia="Times New Roman" w:hAnsi="Calibri" w:cs="Calibri"/>
          <w:b/>
          <w:bCs/>
          <w:color w:val="000000"/>
        </w:rPr>
        <w:t>MINIMUM QUALIFICATIONS</w:t>
      </w:r>
    </w:p>
    <w:p w14:paraId="370DD54A" w14:textId="4112BC48" w:rsidR="00783BB1" w:rsidRPr="00783BB1" w:rsidRDefault="00783BB1" w:rsidP="00783BB1">
      <w:pPr>
        <w:widowControl w:val="0"/>
        <w:numPr>
          <w:ilvl w:val="0"/>
          <w:numId w:val="4"/>
        </w:numPr>
        <w:spacing w:after="0" w:line="240" w:lineRule="auto"/>
        <w:contextualSpacing/>
        <w:rPr>
          <w:rFonts w:ascii="Calibri" w:eastAsia="Calibri" w:hAnsi="Calibri" w:cs="Calibri"/>
          <w:sz w:val="24"/>
          <w:szCs w:val="24"/>
        </w:rPr>
      </w:pPr>
      <w:r w:rsidRPr="00783BB1">
        <w:rPr>
          <w:rFonts w:ascii="Calibri" w:eastAsia="Calibri" w:hAnsi="Calibri" w:cs="Calibri"/>
        </w:rPr>
        <w:t>3+ years of experience in</w:t>
      </w:r>
      <w:r>
        <w:rPr>
          <w:rFonts w:ascii="Calibri" w:eastAsia="Calibri" w:hAnsi="Calibri" w:cs="Calibri"/>
        </w:rPr>
        <w:t xml:space="preserve"> deli, </w:t>
      </w:r>
      <w:r w:rsidRPr="00783BB1">
        <w:rPr>
          <w:rFonts w:ascii="Calibri" w:eastAsia="Calibri" w:hAnsi="Calibri" w:cs="Calibri"/>
        </w:rPr>
        <w:t>catering, food preparation, and/or restaurant back of house operations.</w:t>
      </w:r>
    </w:p>
    <w:p w14:paraId="28BC57DE" w14:textId="77777777" w:rsidR="00783BB1" w:rsidRPr="00783BB1" w:rsidRDefault="00783BB1" w:rsidP="00783BB1">
      <w:pPr>
        <w:widowControl w:val="0"/>
        <w:numPr>
          <w:ilvl w:val="0"/>
          <w:numId w:val="3"/>
        </w:numPr>
        <w:spacing w:before="100" w:beforeAutospacing="1" w:after="100" w:afterAutospacing="1" w:line="240" w:lineRule="auto"/>
        <w:contextualSpacing/>
        <w:rPr>
          <w:rFonts w:ascii="Calibri" w:eastAsia="Calibri" w:hAnsi="Calibri" w:cs="Calibri"/>
          <w:sz w:val="24"/>
          <w:szCs w:val="24"/>
        </w:rPr>
      </w:pPr>
      <w:r w:rsidRPr="00783BB1">
        <w:rPr>
          <w:rFonts w:ascii="Calibri" w:eastAsia="Calibri" w:hAnsi="Calibri" w:cs="Calibri"/>
        </w:rPr>
        <w:t xml:space="preserve">2+ years of leadership experience. </w:t>
      </w:r>
    </w:p>
    <w:p w14:paraId="5C83AD46" w14:textId="77777777" w:rsidR="00783BB1" w:rsidRPr="00783BB1" w:rsidRDefault="00783BB1" w:rsidP="00783BB1">
      <w:pPr>
        <w:widowControl w:val="0"/>
        <w:numPr>
          <w:ilvl w:val="0"/>
          <w:numId w:val="3"/>
        </w:numPr>
        <w:spacing w:before="100" w:beforeAutospacing="1" w:after="100" w:afterAutospacing="1" w:line="240" w:lineRule="auto"/>
        <w:rPr>
          <w:rFonts w:ascii="Calibri" w:eastAsia="Times New Roman" w:hAnsi="Calibri" w:cs="Calibri"/>
          <w:color w:val="000000"/>
          <w:sz w:val="24"/>
          <w:szCs w:val="24"/>
        </w:rPr>
      </w:pPr>
      <w:r w:rsidRPr="00783BB1">
        <w:rPr>
          <w:rFonts w:ascii="Calibri" w:eastAsia="Times New Roman" w:hAnsi="Calibri" w:cs="Calibri"/>
          <w:bCs/>
          <w:color w:val="000000"/>
        </w:rPr>
        <w:t>Proficient in Microsoft Office Suites (Word, Excel, Outlook) or other computer software.</w:t>
      </w:r>
    </w:p>
    <w:p w14:paraId="4667585A" w14:textId="77777777" w:rsidR="007528B7" w:rsidRPr="007528B7" w:rsidRDefault="009E3057" w:rsidP="00783BB1">
      <w:pPr>
        <w:pStyle w:val="ListParagraph"/>
        <w:widowControl w:val="0"/>
        <w:numPr>
          <w:ilvl w:val="0"/>
          <w:numId w:val="3"/>
        </w:numPr>
        <w:spacing w:before="100" w:beforeAutospacing="1" w:after="100" w:afterAutospacing="1" w:line="240" w:lineRule="auto"/>
        <w:rPr>
          <w:rFonts w:ascii="Calibri" w:eastAsia="Times New Roman" w:hAnsi="Calibri" w:cs="Calibri"/>
          <w:color w:val="000000"/>
        </w:rPr>
      </w:pPr>
      <w:proofErr w:type="spellStart"/>
      <w:r>
        <w:t>Servsafe</w:t>
      </w:r>
      <w:proofErr w:type="spellEnd"/>
      <w:r>
        <w:t xml:space="preserve"> training required; </w:t>
      </w:r>
      <w:r w:rsidR="007528B7">
        <w:t>the company</w:t>
      </w:r>
      <w:r>
        <w:t xml:space="preserve"> will assist in acquiring if necessary.</w:t>
      </w:r>
    </w:p>
    <w:p w14:paraId="429B372A" w14:textId="412BBFBC" w:rsidR="00783BB1" w:rsidRPr="007528B7" w:rsidRDefault="00783BB1" w:rsidP="00783BB1">
      <w:pPr>
        <w:pStyle w:val="ListParagraph"/>
        <w:widowControl w:val="0"/>
        <w:numPr>
          <w:ilvl w:val="0"/>
          <w:numId w:val="3"/>
        </w:numPr>
        <w:spacing w:before="100" w:beforeAutospacing="1" w:after="100" w:afterAutospacing="1" w:line="240" w:lineRule="auto"/>
        <w:rPr>
          <w:rFonts w:ascii="Calibri" w:eastAsia="Times New Roman" w:hAnsi="Calibri" w:cs="Calibri"/>
          <w:color w:val="000000"/>
        </w:rPr>
      </w:pPr>
      <w:r w:rsidRPr="007528B7">
        <w:rPr>
          <w:rFonts w:ascii="Calibri" w:eastAsia="Times New Roman" w:hAnsi="Calibri" w:cs="Calibri"/>
          <w:color w:val="000000"/>
        </w:rPr>
        <w:t>Comfortable working in a fast-paced environment.</w:t>
      </w:r>
    </w:p>
    <w:p w14:paraId="57A00CD7" w14:textId="77777777" w:rsidR="00783BB1" w:rsidRPr="00783BB1" w:rsidRDefault="00783BB1" w:rsidP="00783BB1">
      <w:pPr>
        <w:widowControl w:val="0"/>
        <w:numPr>
          <w:ilvl w:val="0"/>
          <w:numId w:val="3"/>
        </w:numPr>
        <w:spacing w:before="100" w:beforeAutospacing="1" w:after="100" w:afterAutospacing="1" w:line="240" w:lineRule="auto"/>
        <w:rPr>
          <w:rFonts w:ascii="Calibri" w:eastAsia="Times New Roman" w:hAnsi="Calibri" w:cs="Calibri"/>
          <w:color w:val="000000"/>
        </w:rPr>
      </w:pPr>
      <w:r w:rsidRPr="00783BB1">
        <w:rPr>
          <w:rFonts w:ascii="Calibri" w:eastAsia="Times New Roman" w:hAnsi="Calibri" w:cs="Calibri"/>
          <w:color w:val="000000"/>
        </w:rPr>
        <w:t>Attention to detail and problem-solving skills.</w:t>
      </w:r>
    </w:p>
    <w:p w14:paraId="321971FE" w14:textId="77777777" w:rsidR="00783BB1" w:rsidRPr="00783BB1" w:rsidRDefault="00783BB1" w:rsidP="00783BB1">
      <w:pPr>
        <w:widowControl w:val="0"/>
        <w:numPr>
          <w:ilvl w:val="0"/>
          <w:numId w:val="3"/>
        </w:numPr>
        <w:spacing w:before="100" w:beforeAutospacing="1" w:after="100" w:afterAutospacing="1" w:line="240" w:lineRule="auto"/>
        <w:rPr>
          <w:rFonts w:ascii="Calibri" w:eastAsia="Times New Roman" w:hAnsi="Calibri" w:cs="Calibri"/>
          <w:bCs/>
          <w:color w:val="000000"/>
        </w:rPr>
      </w:pPr>
      <w:r w:rsidRPr="00783BB1">
        <w:rPr>
          <w:rFonts w:ascii="Calibri" w:eastAsia="Times New Roman" w:hAnsi="Calibri" w:cs="Calibri"/>
          <w:bCs/>
          <w:color w:val="000000"/>
        </w:rPr>
        <w:t>Ability to improve processes for department efficiency.</w:t>
      </w:r>
    </w:p>
    <w:p w14:paraId="1536E79B" w14:textId="17035189" w:rsidR="00783BB1" w:rsidRPr="00783BB1" w:rsidRDefault="00783BB1" w:rsidP="00783BB1">
      <w:pPr>
        <w:widowControl w:val="0"/>
        <w:numPr>
          <w:ilvl w:val="0"/>
          <w:numId w:val="3"/>
        </w:numPr>
        <w:spacing w:before="100" w:beforeAutospacing="1" w:after="100" w:afterAutospacing="1" w:line="240" w:lineRule="auto"/>
        <w:rPr>
          <w:rFonts w:ascii="Calibri" w:eastAsia="Times New Roman" w:hAnsi="Calibri" w:cs="Calibri"/>
          <w:bCs/>
          <w:color w:val="000000"/>
        </w:rPr>
      </w:pPr>
      <w:r w:rsidRPr="00783BB1">
        <w:rPr>
          <w:rFonts w:ascii="Calibri" w:eastAsia="Times New Roman" w:hAnsi="Calibri" w:cs="Calibri"/>
          <w:bCs/>
          <w:color w:val="000000"/>
        </w:rPr>
        <w:t xml:space="preserve">Excellent communication and organization skills; ability to prioritize workload, handle multiple tasks, meet </w:t>
      </w:r>
      <w:r w:rsidR="007528B7" w:rsidRPr="00783BB1">
        <w:rPr>
          <w:rFonts w:ascii="Calibri" w:eastAsia="Times New Roman" w:hAnsi="Calibri" w:cs="Calibri"/>
          <w:bCs/>
          <w:color w:val="000000"/>
        </w:rPr>
        <w:t>deadlines,</w:t>
      </w:r>
      <w:r w:rsidRPr="00783BB1">
        <w:rPr>
          <w:rFonts w:ascii="Calibri" w:eastAsia="Times New Roman" w:hAnsi="Calibri" w:cs="Calibri"/>
          <w:bCs/>
          <w:color w:val="000000"/>
        </w:rPr>
        <w:t xml:space="preserve"> and work self-directed with a sense of urgency.</w:t>
      </w:r>
    </w:p>
    <w:p w14:paraId="765FDFF9" w14:textId="06EBEE40" w:rsidR="00783BB1" w:rsidRPr="00783BB1" w:rsidRDefault="00783BB1" w:rsidP="00783BB1">
      <w:pPr>
        <w:widowControl w:val="0"/>
        <w:numPr>
          <w:ilvl w:val="0"/>
          <w:numId w:val="3"/>
        </w:numPr>
        <w:spacing w:before="100" w:beforeAutospacing="1" w:after="100" w:afterAutospacing="1" w:line="240" w:lineRule="auto"/>
        <w:rPr>
          <w:rFonts w:ascii="Times New Roman" w:eastAsia="Times New Roman" w:hAnsi="Times New Roman" w:cs="Calibri"/>
          <w:b/>
          <w:bCs/>
          <w:color w:val="000000"/>
          <w:sz w:val="24"/>
          <w:szCs w:val="24"/>
        </w:rPr>
      </w:pPr>
      <w:r w:rsidRPr="00783BB1">
        <w:rPr>
          <w:rFonts w:ascii="Calibri" w:eastAsia="Times New Roman" w:hAnsi="Calibri" w:cs="Calibri"/>
          <w:bCs/>
          <w:color w:val="000000"/>
        </w:rPr>
        <w:t xml:space="preserve">Takes a customer focused approach to the needs of employees, </w:t>
      </w:r>
      <w:r w:rsidR="007528B7" w:rsidRPr="00783BB1">
        <w:rPr>
          <w:rFonts w:ascii="Calibri" w:eastAsia="Times New Roman" w:hAnsi="Calibri" w:cs="Calibri"/>
          <w:bCs/>
          <w:color w:val="000000"/>
        </w:rPr>
        <w:t>customers,</w:t>
      </w:r>
      <w:r w:rsidRPr="00783BB1">
        <w:rPr>
          <w:rFonts w:ascii="Calibri" w:eastAsia="Times New Roman" w:hAnsi="Calibri" w:cs="Calibri"/>
          <w:bCs/>
          <w:color w:val="000000"/>
        </w:rPr>
        <w:t xml:space="preserve"> and clients.</w:t>
      </w:r>
    </w:p>
    <w:p w14:paraId="57205C46" w14:textId="77777777" w:rsidR="00783BB1" w:rsidRPr="00783BB1" w:rsidRDefault="00783BB1" w:rsidP="00783BB1">
      <w:pPr>
        <w:widowControl w:val="0"/>
        <w:spacing w:after="0" w:line="240" w:lineRule="auto"/>
        <w:rPr>
          <w:rFonts w:ascii="Calibri" w:eastAsia="Times New Roman" w:hAnsi="Calibri" w:cs="Calibri"/>
          <w:b/>
          <w:bCs/>
          <w:color w:val="000000"/>
        </w:rPr>
      </w:pPr>
      <w:r w:rsidRPr="00783BB1">
        <w:rPr>
          <w:rFonts w:ascii="Calibri" w:eastAsia="Times New Roman" w:hAnsi="Calibri" w:cs="Calibri"/>
          <w:b/>
          <w:bCs/>
          <w:color w:val="000000"/>
        </w:rPr>
        <w:t>PHYSICAL REQUIREMENTS</w:t>
      </w:r>
    </w:p>
    <w:p w14:paraId="0F80DD59" w14:textId="77777777" w:rsidR="00783BB1" w:rsidRPr="00783BB1" w:rsidRDefault="00783BB1" w:rsidP="00783BB1">
      <w:pPr>
        <w:autoSpaceDE w:val="0"/>
        <w:autoSpaceDN w:val="0"/>
        <w:adjustRightInd w:val="0"/>
        <w:spacing w:after="0" w:line="240" w:lineRule="auto"/>
        <w:rPr>
          <w:rFonts w:ascii="Calibri" w:eastAsia="Times New Roman" w:hAnsi="Calibri" w:cs="Calibri"/>
        </w:rPr>
      </w:pPr>
      <w:r w:rsidRPr="00783BB1">
        <w:rPr>
          <w:rFonts w:ascii="Calibri" w:eastAsia="Times New Roman" w:hAnsi="Calibri" w:cs="Calibri"/>
        </w:rPr>
        <w:t>Typical kitchen setting. Exerting up to 50 pounds of force occasionally, and/or a negligible amount of force frequently or constantly to lift, carry, push, pull or otherwise move objects, including the human body. This job is very active and requires standing, walking, bending, kneeling, stooping, and crouching. Job will include repetitive movements, repetitive use of computer/office equipment and usage of hands to handle, control, or feel objects or tools.</w:t>
      </w:r>
    </w:p>
    <w:p w14:paraId="5DB852BB" w14:textId="77777777" w:rsidR="00783BB1" w:rsidRPr="00783BB1" w:rsidRDefault="00783BB1" w:rsidP="00783BB1">
      <w:pPr>
        <w:autoSpaceDE w:val="0"/>
        <w:autoSpaceDN w:val="0"/>
        <w:adjustRightInd w:val="0"/>
        <w:spacing w:after="0" w:line="240" w:lineRule="auto"/>
        <w:rPr>
          <w:rFonts w:ascii="Calibri" w:eastAsia="Times New Roman" w:hAnsi="Calibri" w:cs="Calibri"/>
        </w:rPr>
      </w:pPr>
    </w:p>
    <w:p w14:paraId="034AC101" w14:textId="77777777" w:rsidR="00783BB1" w:rsidRPr="00783BB1" w:rsidRDefault="00783BB1" w:rsidP="00783BB1">
      <w:pPr>
        <w:autoSpaceDE w:val="0"/>
        <w:autoSpaceDN w:val="0"/>
        <w:adjustRightInd w:val="0"/>
        <w:spacing w:after="0" w:line="240" w:lineRule="auto"/>
        <w:rPr>
          <w:rFonts w:ascii="Calibri" w:eastAsia="Times New Roman" w:hAnsi="Calibri" w:cs="Calibri"/>
          <w:b/>
          <w:bCs/>
        </w:rPr>
      </w:pPr>
      <w:r w:rsidRPr="00783BB1">
        <w:rPr>
          <w:rFonts w:ascii="Calibri" w:eastAsia="Times New Roman" w:hAnsi="Calibri" w:cs="Calibri"/>
          <w:b/>
          <w:bCs/>
        </w:rPr>
        <w:t>EEO STATEMENT</w:t>
      </w:r>
    </w:p>
    <w:p w14:paraId="65DAFA82"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 xml:space="preserve">FLASH provides equal employment opportunities to all employees and applicants for employment and prohibits discrimination and harassment of any type without regard to race, color, religion, age, sex, national origin, disability status, genetics, protected veteran status, sexual orientation, gender identity or expression, or any other characteristic protected by federal, </w:t>
      </w:r>
      <w:proofErr w:type="gramStart"/>
      <w:r w:rsidRPr="00783BB1">
        <w:rPr>
          <w:rFonts w:ascii="Calibri" w:eastAsia="Times New Roman" w:hAnsi="Calibri" w:cs="Calibri"/>
          <w:color w:val="000000"/>
        </w:rPr>
        <w:t>state</w:t>
      </w:r>
      <w:proofErr w:type="gramEnd"/>
      <w:r w:rsidRPr="00783BB1">
        <w:rPr>
          <w:rFonts w:ascii="Calibri" w:eastAsia="Times New Roman" w:hAnsi="Calibri" w:cs="Calibri"/>
          <w:color w:val="000000"/>
        </w:rPr>
        <w:t xml:space="preserve"> or local laws.</w:t>
      </w:r>
    </w:p>
    <w:p w14:paraId="1CC94172" w14:textId="77777777" w:rsidR="00783BB1" w:rsidRPr="00783BB1" w:rsidRDefault="00783BB1" w:rsidP="00783BB1">
      <w:pPr>
        <w:widowControl w:val="0"/>
        <w:spacing w:after="0" w:line="240" w:lineRule="auto"/>
        <w:rPr>
          <w:rFonts w:ascii="Calibri" w:eastAsia="Times New Roman" w:hAnsi="Calibri" w:cs="Calibri"/>
          <w:color w:val="000000"/>
        </w:rPr>
      </w:pPr>
    </w:p>
    <w:p w14:paraId="6FE07253" w14:textId="3BAD4501" w:rsidR="00783BB1" w:rsidRPr="00783BB1" w:rsidRDefault="00783BB1" w:rsidP="00783BB1">
      <w:pPr>
        <w:autoSpaceDE w:val="0"/>
        <w:autoSpaceDN w:val="0"/>
        <w:adjustRightInd w:val="0"/>
        <w:spacing w:after="0" w:line="240" w:lineRule="auto"/>
        <w:rPr>
          <w:rFonts w:ascii="Calibri" w:eastAsia="Times New Roman" w:hAnsi="Calibri" w:cs="Calibri"/>
        </w:rPr>
      </w:pPr>
      <w:r w:rsidRPr="00783BB1">
        <w:rPr>
          <w:rFonts w:ascii="Calibri" w:eastAsia="Times New Roman" w:hAnsi="Calibri" w:cs="Calibri"/>
        </w:rPr>
        <w:t xml:space="preserve">This policy applies to all terms and conditions of employment, including recruiting, hiring, placement, promotion, termination, layoff, recall, transfer, leaves of absence, </w:t>
      </w:r>
      <w:r w:rsidR="009E3057" w:rsidRPr="00783BB1">
        <w:rPr>
          <w:rFonts w:ascii="Calibri" w:eastAsia="Times New Roman" w:hAnsi="Calibri" w:cs="Calibri"/>
        </w:rPr>
        <w:t>compensation,</w:t>
      </w:r>
      <w:r w:rsidRPr="00783BB1">
        <w:rPr>
          <w:rFonts w:ascii="Calibri" w:eastAsia="Times New Roman" w:hAnsi="Calibri" w:cs="Calibri"/>
        </w:rPr>
        <w:t xml:space="preserve"> and training.</w:t>
      </w:r>
    </w:p>
    <w:p w14:paraId="108ED809" w14:textId="77777777" w:rsidR="00783BB1" w:rsidRPr="00783BB1" w:rsidRDefault="00783BB1" w:rsidP="00783BB1">
      <w:pPr>
        <w:widowControl w:val="0"/>
        <w:spacing w:after="0" w:line="240" w:lineRule="auto"/>
        <w:rPr>
          <w:rFonts w:ascii="Calibri" w:eastAsia="Times New Roman" w:hAnsi="Calibri" w:cs="Calibri"/>
          <w:color w:val="000000"/>
        </w:rPr>
      </w:pPr>
    </w:p>
    <w:p w14:paraId="53028ABD" w14:textId="77777777" w:rsidR="00783BB1" w:rsidRPr="00783BB1" w:rsidRDefault="00783BB1" w:rsidP="00783BB1">
      <w:pPr>
        <w:widowControl w:val="0"/>
        <w:spacing w:after="0" w:line="240" w:lineRule="auto"/>
        <w:rPr>
          <w:rFonts w:ascii="Calibri" w:eastAsia="Times New Roman" w:hAnsi="Calibri" w:cs="Calibri"/>
          <w:b/>
          <w:bCs/>
          <w:color w:val="000000"/>
        </w:rPr>
      </w:pPr>
      <w:r w:rsidRPr="00783BB1">
        <w:rPr>
          <w:rFonts w:ascii="Calibri" w:eastAsia="Times New Roman" w:hAnsi="Calibri" w:cs="Calibri"/>
          <w:b/>
          <w:bCs/>
          <w:color w:val="000000"/>
        </w:rPr>
        <w:t>OTHER DUTIES</w:t>
      </w:r>
    </w:p>
    <w:p w14:paraId="23915AB7" w14:textId="5759E89D"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 xml:space="preserve">Please note this job description is not designed to cover or contain a comprehensive listing of activities, duties or responsibilities that are required of the employee for this job. Duties, </w:t>
      </w:r>
      <w:r w:rsidR="007528B7" w:rsidRPr="00783BB1">
        <w:rPr>
          <w:rFonts w:ascii="Calibri" w:eastAsia="Times New Roman" w:hAnsi="Calibri" w:cs="Calibri"/>
          <w:color w:val="000000"/>
        </w:rPr>
        <w:t>responsibilities,</w:t>
      </w:r>
      <w:r w:rsidRPr="00783BB1">
        <w:rPr>
          <w:rFonts w:ascii="Calibri" w:eastAsia="Times New Roman" w:hAnsi="Calibri" w:cs="Calibri"/>
          <w:color w:val="000000"/>
        </w:rPr>
        <w:t xml:space="preserve"> and activities may change at any time with or without notice. </w:t>
      </w:r>
    </w:p>
    <w:p w14:paraId="1A51E118" w14:textId="77777777" w:rsidR="00783BB1" w:rsidRPr="00783BB1" w:rsidRDefault="00783BB1" w:rsidP="00783BB1">
      <w:pPr>
        <w:widowControl w:val="0"/>
        <w:spacing w:after="0" w:line="240" w:lineRule="auto"/>
        <w:rPr>
          <w:rFonts w:ascii="Calibri" w:eastAsia="Times New Roman" w:hAnsi="Calibri" w:cs="Calibri"/>
          <w:color w:val="000000"/>
        </w:rPr>
      </w:pPr>
    </w:p>
    <w:p w14:paraId="0D9800D8" w14:textId="77777777" w:rsidR="004822F2" w:rsidRDefault="004822F2">
      <w:pPr>
        <w:rPr>
          <w:rFonts w:ascii="Calibri" w:eastAsia="Times New Roman" w:hAnsi="Calibri" w:cs="Calibri"/>
          <w:color w:val="000000"/>
        </w:rPr>
      </w:pPr>
      <w:r>
        <w:rPr>
          <w:rFonts w:ascii="Calibri" w:eastAsia="Times New Roman" w:hAnsi="Calibri" w:cs="Calibri"/>
          <w:color w:val="000000"/>
        </w:rPr>
        <w:br w:type="page"/>
      </w:r>
    </w:p>
    <w:p w14:paraId="74A43B40" w14:textId="5F6DAD23" w:rsidR="00783BB1" w:rsidRPr="00783BB1" w:rsidRDefault="004822F2" w:rsidP="00783BB1">
      <w:pPr>
        <w:widowControl w:val="0"/>
        <w:spacing w:after="0" w:line="240" w:lineRule="auto"/>
        <w:rPr>
          <w:rFonts w:ascii="Calibri" w:eastAsia="Times New Roman" w:hAnsi="Calibri" w:cs="Calibri"/>
          <w:color w:val="000000"/>
        </w:rPr>
      </w:pPr>
      <w:r>
        <w:rPr>
          <w:rFonts w:ascii="Calibri" w:eastAsia="Times New Roman" w:hAnsi="Calibri" w:cs="Calibri"/>
          <w:color w:val="000000"/>
        </w:rPr>
        <w:lastRenderedPageBreak/>
        <w:t>I</w:t>
      </w:r>
      <w:r w:rsidR="00783BB1" w:rsidRPr="00783BB1">
        <w:rPr>
          <w:rFonts w:ascii="Calibri" w:eastAsia="Times New Roman" w:hAnsi="Calibri" w:cs="Calibri"/>
          <w:color w:val="000000"/>
        </w:rPr>
        <w:t xml:space="preserve"> have read and understand my roles and responsibilities. I can perform the duties and functions required as stated above.</w:t>
      </w:r>
    </w:p>
    <w:p w14:paraId="5B820BEC" w14:textId="77777777" w:rsidR="00783BB1" w:rsidRPr="00783BB1" w:rsidRDefault="00783BB1" w:rsidP="00783BB1">
      <w:pPr>
        <w:widowControl w:val="0"/>
        <w:spacing w:after="0" w:line="240" w:lineRule="auto"/>
        <w:rPr>
          <w:rFonts w:ascii="Calibri" w:eastAsia="Times New Roman" w:hAnsi="Calibri" w:cs="Calibri"/>
          <w:color w:val="000000"/>
        </w:rPr>
      </w:pPr>
    </w:p>
    <w:p w14:paraId="27103860" w14:textId="77777777" w:rsidR="00783BB1" w:rsidRPr="00783BB1" w:rsidRDefault="00783BB1" w:rsidP="00783BB1">
      <w:pPr>
        <w:widowControl w:val="0"/>
        <w:spacing w:after="0" w:line="240" w:lineRule="auto"/>
        <w:rPr>
          <w:rFonts w:ascii="Calibri" w:eastAsia="Times New Roman" w:hAnsi="Calibri" w:cs="Calibri"/>
          <w:color w:val="000000"/>
        </w:rPr>
      </w:pPr>
    </w:p>
    <w:p w14:paraId="344F73F9"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____________________________________________</w:t>
      </w:r>
    </w:p>
    <w:p w14:paraId="6720DAAA"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 xml:space="preserve">Employee Name – please </w:t>
      </w:r>
      <w:proofErr w:type="gramStart"/>
      <w:r w:rsidRPr="00783BB1">
        <w:rPr>
          <w:rFonts w:ascii="Calibri" w:eastAsia="Times New Roman" w:hAnsi="Calibri" w:cs="Calibri"/>
          <w:color w:val="000000"/>
        </w:rPr>
        <w:t>print</w:t>
      </w:r>
      <w:proofErr w:type="gramEnd"/>
      <w:r w:rsidRPr="00783BB1">
        <w:rPr>
          <w:rFonts w:ascii="Calibri" w:eastAsia="Times New Roman" w:hAnsi="Calibri" w:cs="Calibri"/>
          <w:color w:val="000000"/>
        </w:rPr>
        <w:tab/>
      </w:r>
      <w:r w:rsidRPr="00783BB1">
        <w:rPr>
          <w:rFonts w:ascii="Calibri" w:eastAsia="Times New Roman" w:hAnsi="Calibri" w:cs="Calibri"/>
          <w:color w:val="000000"/>
        </w:rPr>
        <w:tab/>
      </w:r>
      <w:r w:rsidRPr="00783BB1">
        <w:rPr>
          <w:rFonts w:ascii="Calibri" w:eastAsia="Times New Roman" w:hAnsi="Calibri" w:cs="Calibri"/>
          <w:color w:val="000000"/>
        </w:rPr>
        <w:tab/>
      </w:r>
      <w:r w:rsidRPr="00783BB1">
        <w:rPr>
          <w:rFonts w:ascii="Calibri" w:eastAsia="Times New Roman" w:hAnsi="Calibri" w:cs="Calibri"/>
          <w:color w:val="000000"/>
        </w:rPr>
        <w:tab/>
      </w:r>
      <w:r w:rsidRPr="00783BB1">
        <w:rPr>
          <w:rFonts w:ascii="Calibri" w:eastAsia="Times New Roman" w:hAnsi="Calibri" w:cs="Calibri"/>
          <w:color w:val="000000"/>
        </w:rPr>
        <w:tab/>
      </w:r>
    </w:p>
    <w:p w14:paraId="7271A956" w14:textId="77777777" w:rsidR="00783BB1" w:rsidRPr="00783BB1" w:rsidRDefault="00783BB1" w:rsidP="00783BB1">
      <w:pPr>
        <w:widowControl w:val="0"/>
        <w:spacing w:after="0" w:line="240" w:lineRule="auto"/>
        <w:rPr>
          <w:rFonts w:ascii="Calibri" w:eastAsia="Times New Roman" w:hAnsi="Calibri" w:cs="Calibri"/>
          <w:color w:val="000000"/>
        </w:rPr>
      </w:pPr>
    </w:p>
    <w:p w14:paraId="0D7A3292" w14:textId="77777777" w:rsidR="00783BB1" w:rsidRPr="00783BB1" w:rsidRDefault="00783BB1" w:rsidP="00783BB1">
      <w:pPr>
        <w:widowControl w:val="0"/>
        <w:spacing w:after="0" w:line="240" w:lineRule="auto"/>
        <w:rPr>
          <w:rFonts w:ascii="Calibri" w:eastAsia="Times New Roman" w:hAnsi="Calibri" w:cs="Calibri"/>
          <w:color w:val="000000"/>
        </w:rPr>
      </w:pPr>
    </w:p>
    <w:p w14:paraId="23F2B4ED"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____________________________________________</w:t>
      </w:r>
    </w:p>
    <w:p w14:paraId="3113B02E"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Employee Signature</w:t>
      </w:r>
      <w:r w:rsidRPr="00783BB1">
        <w:rPr>
          <w:rFonts w:ascii="Calibri" w:eastAsia="Times New Roman" w:hAnsi="Calibri" w:cs="Calibri"/>
          <w:color w:val="000000"/>
        </w:rPr>
        <w:tab/>
      </w:r>
    </w:p>
    <w:p w14:paraId="5B5AA482" w14:textId="77777777" w:rsidR="00783BB1" w:rsidRPr="00783BB1" w:rsidRDefault="00783BB1" w:rsidP="00783BB1">
      <w:pPr>
        <w:widowControl w:val="0"/>
        <w:spacing w:after="0" w:line="240" w:lineRule="auto"/>
        <w:rPr>
          <w:rFonts w:ascii="Calibri" w:eastAsia="Times New Roman" w:hAnsi="Calibri" w:cs="Calibri"/>
          <w:color w:val="000000"/>
        </w:rPr>
      </w:pPr>
    </w:p>
    <w:p w14:paraId="3F65FA39" w14:textId="77777777" w:rsidR="00783BB1" w:rsidRPr="00783BB1" w:rsidRDefault="00783BB1" w:rsidP="00783BB1">
      <w:pPr>
        <w:widowControl w:val="0"/>
        <w:spacing w:after="0" w:line="240" w:lineRule="auto"/>
        <w:rPr>
          <w:rFonts w:ascii="Calibri" w:eastAsia="Times New Roman" w:hAnsi="Calibri" w:cs="Calibri"/>
          <w:color w:val="000000"/>
        </w:rPr>
      </w:pPr>
    </w:p>
    <w:p w14:paraId="463D453B" w14:textId="77777777"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____________________________________________</w:t>
      </w:r>
    </w:p>
    <w:p w14:paraId="0986CF5F" w14:textId="22816B75" w:rsidR="00783BB1" w:rsidRPr="00783BB1" w:rsidRDefault="00783BB1" w:rsidP="00783BB1">
      <w:pPr>
        <w:widowControl w:val="0"/>
        <w:spacing w:after="0" w:line="240" w:lineRule="auto"/>
        <w:rPr>
          <w:rFonts w:ascii="Calibri" w:eastAsia="Times New Roman" w:hAnsi="Calibri" w:cs="Calibri"/>
          <w:color w:val="000000"/>
        </w:rPr>
      </w:pPr>
      <w:r w:rsidRPr="00783BB1">
        <w:rPr>
          <w:rFonts w:ascii="Calibri" w:eastAsia="Times New Roman" w:hAnsi="Calibri" w:cs="Calibri"/>
          <w:color w:val="000000"/>
        </w:rPr>
        <w:t>Date</w:t>
      </w:r>
      <w:r w:rsidRPr="00783BB1">
        <w:rPr>
          <w:rFonts w:ascii="Calibri" w:eastAsia="Times New Roman" w:hAnsi="Calibri" w:cs="Calibri"/>
          <w:color w:val="000000"/>
        </w:rPr>
        <w:tab/>
      </w:r>
    </w:p>
    <w:p w14:paraId="13CE1414" w14:textId="77777777" w:rsidR="00783BB1" w:rsidRPr="00783BB1" w:rsidRDefault="00783BB1" w:rsidP="00783BB1">
      <w:pPr>
        <w:widowControl w:val="0"/>
        <w:spacing w:after="0" w:line="240" w:lineRule="auto"/>
        <w:jc w:val="both"/>
        <w:rPr>
          <w:rFonts w:ascii="Calibri" w:eastAsia="Arial" w:hAnsi="Calibri" w:cs="Calibri"/>
          <w:b/>
          <w:shd w:val="clear" w:color="auto" w:fill="FFFFFF"/>
        </w:rPr>
      </w:pPr>
    </w:p>
    <w:p w14:paraId="7B1ED173" w14:textId="77777777" w:rsidR="00783BB1" w:rsidRDefault="00783BB1" w:rsidP="0009581F">
      <w:pPr>
        <w:spacing w:after="0"/>
      </w:pPr>
    </w:p>
    <w:sectPr w:rsidR="00783BB1" w:rsidSect="00CE2F12">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CC370" w14:textId="77777777" w:rsidR="00780D03" w:rsidRDefault="00780D03" w:rsidP="00B721A5">
      <w:pPr>
        <w:spacing w:after="0" w:line="240" w:lineRule="auto"/>
      </w:pPr>
      <w:r>
        <w:separator/>
      </w:r>
    </w:p>
  </w:endnote>
  <w:endnote w:type="continuationSeparator" w:id="0">
    <w:p w14:paraId="4BDA72B6" w14:textId="77777777" w:rsidR="00780D03" w:rsidRDefault="00780D03" w:rsidP="00B72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6751" w14:textId="76EC4FDA" w:rsidR="00CB7441" w:rsidRDefault="00CB7441">
    <w:pPr>
      <w:pStyle w:val="Footer"/>
    </w:pPr>
    <w:r>
      <w:fldChar w:fldCharType="begin"/>
    </w:r>
    <w:r>
      <w:instrText xml:space="preserve"> DATE \@ "d-MMM-yy" </w:instrText>
    </w:r>
    <w:r>
      <w:fldChar w:fldCharType="separate"/>
    </w:r>
    <w:r w:rsidR="008730B9">
      <w:rPr>
        <w:noProof/>
      </w:rPr>
      <w:t>18-Dec-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D9868" w14:textId="77777777" w:rsidR="00780D03" w:rsidRDefault="00780D03" w:rsidP="00B721A5">
      <w:pPr>
        <w:spacing w:after="0" w:line="240" w:lineRule="auto"/>
      </w:pPr>
      <w:r>
        <w:separator/>
      </w:r>
    </w:p>
  </w:footnote>
  <w:footnote w:type="continuationSeparator" w:id="0">
    <w:p w14:paraId="0D814A3B" w14:textId="77777777" w:rsidR="00780D03" w:rsidRDefault="00780D03" w:rsidP="00B72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E35B" w14:textId="77777777" w:rsidR="00B721A5" w:rsidRPr="00B721A5" w:rsidRDefault="00E65F24" w:rsidP="00B721A5">
    <w:pPr>
      <w:rPr>
        <w:b/>
        <w:sz w:val="24"/>
        <w:szCs w:val="24"/>
      </w:rPr>
    </w:pPr>
    <w:r>
      <w:rPr>
        <w:noProof/>
      </w:rPr>
      <w:drawing>
        <wp:anchor distT="0" distB="0" distL="114300" distR="114300" simplePos="0" relativeHeight="251658240" behindDoc="0" locked="0" layoutInCell="1" allowOverlap="1" wp14:anchorId="7C80207D" wp14:editId="5A6B51B8">
          <wp:simplePos x="0" y="0"/>
          <wp:positionH relativeFrom="column">
            <wp:posOffset>5254625</wp:posOffset>
          </wp:positionH>
          <wp:positionV relativeFrom="paragraph">
            <wp:posOffset>-201295</wp:posOffset>
          </wp:positionV>
          <wp:extent cx="1600200" cy="1051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roads Market Logo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0200" cy="1051560"/>
                  </a:xfrm>
                  <a:prstGeom prst="rect">
                    <a:avLst/>
                  </a:prstGeom>
                </pic:spPr>
              </pic:pic>
            </a:graphicData>
          </a:graphic>
        </wp:anchor>
      </w:drawing>
    </w:r>
    <w:r w:rsidR="00B721A5" w:rsidRPr="00B721A5">
      <w:rPr>
        <w:b/>
        <w:sz w:val="24"/>
        <w:szCs w:val="24"/>
      </w:rPr>
      <w:t>Job Description</w:t>
    </w:r>
  </w:p>
  <w:p w14:paraId="47C6E43D" w14:textId="77777777" w:rsidR="00B721A5" w:rsidRDefault="00B721A5" w:rsidP="00B721A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631E"/>
    <w:multiLevelType w:val="hybridMultilevel"/>
    <w:tmpl w:val="8568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75316"/>
    <w:multiLevelType w:val="hybridMultilevel"/>
    <w:tmpl w:val="60B4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F115B"/>
    <w:multiLevelType w:val="hybridMultilevel"/>
    <w:tmpl w:val="19309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E33F4F"/>
    <w:multiLevelType w:val="hybridMultilevel"/>
    <w:tmpl w:val="F3CC7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821574"/>
    <w:multiLevelType w:val="hybridMultilevel"/>
    <w:tmpl w:val="7A3A6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4668153">
    <w:abstractNumId w:val="4"/>
  </w:num>
  <w:num w:numId="2" w16cid:durableId="1276213203">
    <w:abstractNumId w:val="3"/>
  </w:num>
  <w:num w:numId="3" w16cid:durableId="336812585">
    <w:abstractNumId w:val="1"/>
  </w:num>
  <w:num w:numId="4" w16cid:durableId="1591619973">
    <w:abstractNumId w:val="0"/>
  </w:num>
  <w:num w:numId="5" w16cid:durableId="292028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NjW3NDc0MjMxMTNX0lEKTi0uzszPAykwqgUAN+FtGCwAAAA="/>
  </w:docVars>
  <w:rsids>
    <w:rsidRoot w:val="00233505"/>
    <w:rsid w:val="00021BB2"/>
    <w:rsid w:val="00044F0F"/>
    <w:rsid w:val="000477C3"/>
    <w:rsid w:val="00052F3D"/>
    <w:rsid w:val="0009581F"/>
    <w:rsid w:val="000A25D4"/>
    <w:rsid w:val="000F0A78"/>
    <w:rsid w:val="00121436"/>
    <w:rsid w:val="00131E80"/>
    <w:rsid w:val="00153505"/>
    <w:rsid w:val="00174126"/>
    <w:rsid w:val="00175550"/>
    <w:rsid w:val="001773E2"/>
    <w:rsid w:val="00184D2F"/>
    <w:rsid w:val="00195637"/>
    <w:rsid w:val="001C4950"/>
    <w:rsid w:val="001D39C2"/>
    <w:rsid w:val="001E1EEE"/>
    <w:rsid w:val="001F009B"/>
    <w:rsid w:val="00233505"/>
    <w:rsid w:val="002A1F4C"/>
    <w:rsid w:val="002A27CB"/>
    <w:rsid w:val="002E7376"/>
    <w:rsid w:val="002F417E"/>
    <w:rsid w:val="0031158E"/>
    <w:rsid w:val="0032791A"/>
    <w:rsid w:val="0034111E"/>
    <w:rsid w:val="00343C76"/>
    <w:rsid w:val="00353B88"/>
    <w:rsid w:val="003548D0"/>
    <w:rsid w:val="0036282E"/>
    <w:rsid w:val="003634C9"/>
    <w:rsid w:val="0037010B"/>
    <w:rsid w:val="003740A1"/>
    <w:rsid w:val="00384CC7"/>
    <w:rsid w:val="003E737E"/>
    <w:rsid w:val="00406756"/>
    <w:rsid w:val="00430CF2"/>
    <w:rsid w:val="00445660"/>
    <w:rsid w:val="004671B2"/>
    <w:rsid w:val="004712B0"/>
    <w:rsid w:val="004763FE"/>
    <w:rsid w:val="004822F2"/>
    <w:rsid w:val="00484903"/>
    <w:rsid w:val="004A0EB3"/>
    <w:rsid w:val="004C1A55"/>
    <w:rsid w:val="004C3C39"/>
    <w:rsid w:val="004E660B"/>
    <w:rsid w:val="005511FA"/>
    <w:rsid w:val="00556A5D"/>
    <w:rsid w:val="00563CCE"/>
    <w:rsid w:val="005834B5"/>
    <w:rsid w:val="005877B5"/>
    <w:rsid w:val="005877B6"/>
    <w:rsid w:val="005D3827"/>
    <w:rsid w:val="005E561E"/>
    <w:rsid w:val="0061120B"/>
    <w:rsid w:val="006335A6"/>
    <w:rsid w:val="00660646"/>
    <w:rsid w:val="006618A0"/>
    <w:rsid w:val="00663E21"/>
    <w:rsid w:val="00690B53"/>
    <w:rsid w:val="006B304D"/>
    <w:rsid w:val="006B3C84"/>
    <w:rsid w:val="006C206D"/>
    <w:rsid w:val="006C2FA9"/>
    <w:rsid w:val="006C695D"/>
    <w:rsid w:val="006D0FB7"/>
    <w:rsid w:val="00720160"/>
    <w:rsid w:val="007528B7"/>
    <w:rsid w:val="007661E3"/>
    <w:rsid w:val="00777D91"/>
    <w:rsid w:val="00780D03"/>
    <w:rsid w:val="00783BB1"/>
    <w:rsid w:val="00783F90"/>
    <w:rsid w:val="00786834"/>
    <w:rsid w:val="00787286"/>
    <w:rsid w:val="007C069A"/>
    <w:rsid w:val="007D26A6"/>
    <w:rsid w:val="007E22BE"/>
    <w:rsid w:val="007E395F"/>
    <w:rsid w:val="007E5699"/>
    <w:rsid w:val="008015CD"/>
    <w:rsid w:val="00801609"/>
    <w:rsid w:val="00806637"/>
    <w:rsid w:val="00817AD0"/>
    <w:rsid w:val="00833D01"/>
    <w:rsid w:val="008413D7"/>
    <w:rsid w:val="008730B9"/>
    <w:rsid w:val="00874921"/>
    <w:rsid w:val="00876975"/>
    <w:rsid w:val="008915E9"/>
    <w:rsid w:val="008B43D6"/>
    <w:rsid w:val="008C4EEE"/>
    <w:rsid w:val="008D1E6B"/>
    <w:rsid w:val="0098344E"/>
    <w:rsid w:val="00985FD0"/>
    <w:rsid w:val="009A0B64"/>
    <w:rsid w:val="009A4112"/>
    <w:rsid w:val="009E3057"/>
    <w:rsid w:val="00A03A15"/>
    <w:rsid w:val="00A057CE"/>
    <w:rsid w:val="00A1109A"/>
    <w:rsid w:val="00A152FA"/>
    <w:rsid w:val="00A25FD3"/>
    <w:rsid w:val="00A42F93"/>
    <w:rsid w:val="00A70C68"/>
    <w:rsid w:val="00A9023E"/>
    <w:rsid w:val="00AA18BA"/>
    <w:rsid w:val="00AB20D5"/>
    <w:rsid w:val="00AD20D9"/>
    <w:rsid w:val="00AF00DF"/>
    <w:rsid w:val="00AF63D8"/>
    <w:rsid w:val="00B1454F"/>
    <w:rsid w:val="00B61ACB"/>
    <w:rsid w:val="00B721A5"/>
    <w:rsid w:val="00B93C39"/>
    <w:rsid w:val="00B96DE5"/>
    <w:rsid w:val="00BB6A93"/>
    <w:rsid w:val="00BC76D5"/>
    <w:rsid w:val="00BD3144"/>
    <w:rsid w:val="00BE0206"/>
    <w:rsid w:val="00BF100B"/>
    <w:rsid w:val="00C41B92"/>
    <w:rsid w:val="00C45013"/>
    <w:rsid w:val="00C94C7A"/>
    <w:rsid w:val="00C95813"/>
    <w:rsid w:val="00CA0FA7"/>
    <w:rsid w:val="00CA399F"/>
    <w:rsid w:val="00CA4653"/>
    <w:rsid w:val="00CA75E3"/>
    <w:rsid w:val="00CB7441"/>
    <w:rsid w:val="00CD5154"/>
    <w:rsid w:val="00CD773D"/>
    <w:rsid w:val="00CE2F12"/>
    <w:rsid w:val="00CE6701"/>
    <w:rsid w:val="00D060A3"/>
    <w:rsid w:val="00D2441E"/>
    <w:rsid w:val="00D742F0"/>
    <w:rsid w:val="00D802BE"/>
    <w:rsid w:val="00D94200"/>
    <w:rsid w:val="00DF07C4"/>
    <w:rsid w:val="00DF3DF2"/>
    <w:rsid w:val="00E30367"/>
    <w:rsid w:val="00E4418A"/>
    <w:rsid w:val="00E56A8D"/>
    <w:rsid w:val="00E652B8"/>
    <w:rsid w:val="00E65D5B"/>
    <w:rsid w:val="00E65F24"/>
    <w:rsid w:val="00E77237"/>
    <w:rsid w:val="00E77830"/>
    <w:rsid w:val="00E80F70"/>
    <w:rsid w:val="00E96DBB"/>
    <w:rsid w:val="00EB5AAE"/>
    <w:rsid w:val="00ED341E"/>
    <w:rsid w:val="00ED49F6"/>
    <w:rsid w:val="00EE1218"/>
    <w:rsid w:val="00EF07B4"/>
    <w:rsid w:val="00F26B67"/>
    <w:rsid w:val="00F352BF"/>
    <w:rsid w:val="00F429E5"/>
    <w:rsid w:val="00F56249"/>
    <w:rsid w:val="00F9682F"/>
    <w:rsid w:val="00FA3ED0"/>
    <w:rsid w:val="00FB1AFD"/>
    <w:rsid w:val="00FB5CEB"/>
    <w:rsid w:val="00FB6065"/>
    <w:rsid w:val="00FD5695"/>
    <w:rsid w:val="00FF2AF2"/>
    <w:rsid w:val="0280A34F"/>
    <w:rsid w:val="0356E5A1"/>
    <w:rsid w:val="04A23D5A"/>
    <w:rsid w:val="05FC0C10"/>
    <w:rsid w:val="0DB63E6C"/>
    <w:rsid w:val="0F520ECD"/>
    <w:rsid w:val="12A039B7"/>
    <w:rsid w:val="15C93DD7"/>
    <w:rsid w:val="17650E38"/>
    <w:rsid w:val="197CC923"/>
    <w:rsid w:val="1A46E1DB"/>
    <w:rsid w:val="1A9CAEFA"/>
    <w:rsid w:val="1DC83EE9"/>
    <w:rsid w:val="1F70201D"/>
    <w:rsid w:val="1F7FDD1C"/>
    <w:rsid w:val="25DF61A1"/>
    <w:rsid w:val="29170263"/>
    <w:rsid w:val="2AB2D2C4"/>
    <w:rsid w:val="2ECB9F5B"/>
    <w:rsid w:val="2ED225A6"/>
    <w:rsid w:val="2FC648E2"/>
    <w:rsid w:val="300B115E"/>
    <w:rsid w:val="30D19FD0"/>
    <w:rsid w:val="310D8A89"/>
    <w:rsid w:val="38D4DBC9"/>
    <w:rsid w:val="3BD986F5"/>
    <w:rsid w:val="3F3B722D"/>
    <w:rsid w:val="40770247"/>
    <w:rsid w:val="418E9268"/>
    <w:rsid w:val="41C4F30F"/>
    <w:rsid w:val="4212EC52"/>
    <w:rsid w:val="4240785C"/>
    <w:rsid w:val="454A736A"/>
    <w:rsid w:val="46E643CB"/>
    <w:rsid w:val="48C706D8"/>
    <w:rsid w:val="4E8EE94B"/>
    <w:rsid w:val="5727832A"/>
    <w:rsid w:val="5A61EAE9"/>
    <w:rsid w:val="5BAC98C1"/>
    <w:rsid w:val="5BACF1F0"/>
    <w:rsid w:val="5FF71920"/>
    <w:rsid w:val="63F4AFF2"/>
    <w:rsid w:val="644DAED9"/>
    <w:rsid w:val="67861DFF"/>
    <w:rsid w:val="67F5137B"/>
    <w:rsid w:val="6ABDBEC1"/>
    <w:rsid w:val="6B138BE0"/>
    <w:rsid w:val="6B7A9C69"/>
    <w:rsid w:val="6C9797FC"/>
    <w:rsid w:val="6E4B2CA2"/>
    <w:rsid w:val="6FE6FD03"/>
    <w:rsid w:val="71DFF505"/>
    <w:rsid w:val="7558E943"/>
    <w:rsid w:val="766F66E4"/>
    <w:rsid w:val="7B857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9AA73"/>
  <w15:docId w15:val="{64989BFB-0AE5-4B47-AA22-401196E6D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1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1A5"/>
  </w:style>
  <w:style w:type="paragraph" w:styleId="Footer">
    <w:name w:val="footer"/>
    <w:basedOn w:val="Normal"/>
    <w:link w:val="FooterChar"/>
    <w:uiPriority w:val="99"/>
    <w:unhideWhenUsed/>
    <w:rsid w:val="00B721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1A5"/>
  </w:style>
  <w:style w:type="paragraph" w:styleId="BalloonText">
    <w:name w:val="Balloon Text"/>
    <w:basedOn w:val="Normal"/>
    <w:link w:val="BalloonTextChar"/>
    <w:uiPriority w:val="99"/>
    <w:semiHidden/>
    <w:unhideWhenUsed/>
    <w:rsid w:val="00B72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1A5"/>
    <w:rPr>
      <w:rFonts w:ascii="Tahoma" w:hAnsi="Tahoma" w:cs="Tahoma"/>
      <w:sz w:val="16"/>
      <w:szCs w:val="16"/>
    </w:rPr>
  </w:style>
  <w:style w:type="paragraph" w:styleId="ListParagraph">
    <w:name w:val="List Paragraph"/>
    <w:basedOn w:val="Normal"/>
    <w:uiPriority w:val="34"/>
    <w:qFormat/>
    <w:rsid w:val="00384CC7"/>
    <w:pPr>
      <w:ind w:left="720"/>
      <w:contextualSpacing/>
    </w:pPr>
  </w:style>
  <w:style w:type="paragraph" w:styleId="Revision">
    <w:name w:val="Revision"/>
    <w:hidden/>
    <w:uiPriority w:val="99"/>
    <w:semiHidden/>
    <w:rsid w:val="0098344E"/>
    <w:pPr>
      <w:spacing w:after="0" w:line="240" w:lineRule="auto"/>
    </w:p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0"/>
    <w:rsid w:val="00195637"/>
    <w:rPr>
      <w:rFonts w:ascii="Arial" w:eastAsia="Arial" w:hAnsi="Arial" w:cs="Arial"/>
      <w:sz w:val="20"/>
      <w:szCs w:val="20"/>
      <w:shd w:val="clear" w:color="auto" w:fill="FFFFFF"/>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rsid w:val="00195637"/>
    <w:pPr>
      <w:widowControl w:val="0"/>
      <w:shd w:val="clear" w:color="auto" w:fill="FFFFFF"/>
      <w:spacing w:before="660" w:after="0" w:line="336" w:lineRule="exact"/>
      <w:outlineLvl w:val="2"/>
    </w:pPr>
    <w:rPr>
      <w:rFonts w:ascii="Arial" w:eastAsia="Arial" w:hAnsi="Arial" w:cs="Arial"/>
      <w:sz w:val="20"/>
      <w:szCs w:val="20"/>
    </w:rPr>
  </w:style>
  <w:style w:type="character" w:styleId="CommentReference">
    <w:name w:val="annotation reference"/>
    <w:basedOn w:val="DefaultParagraphFont"/>
    <w:uiPriority w:val="99"/>
    <w:semiHidden/>
    <w:unhideWhenUsed/>
    <w:rsid w:val="009E3057"/>
    <w:rPr>
      <w:sz w:val="16"/>
      <w:szCs w:val="16"/>
    </w:rPr>
  </w:style>
  <w:style w:type="paragraph" w:styleId="CommentText">
    <w:name w:val="annotation text"/>
    <w:basedOn w:val="Normal"/>
    <w:link w:val="CommentTextChar"/>
    <w:uiPriority w:val="99"/>
    <w:unhideWhenUsed/>
    <w:rsid w:val="009E3057"/>
    <w:pPr>
      <w:spacing w:line="240" w:lineRule="auto"/>
    </w:pPr>
    <w:rPr>
      <w:sz w:val="20"/>
      <w:szCs w:val="20"/>
    </w:rPr>
  </w:style>
  <w:style w:type="character" w:customStyle="1" w:styleId="CommentTextChar">
    <w:name w:val="Comment Text Char"/>
    <w:basedOn w:val="DefaultParagraphFont"/>
    <w:link w:val="CommentText"/>
    <w:uiPriority w:val="99"/>
    <w:rsid w:val="009E3057"/>
    <w:rPr>
      <w:sz w:val="20"/>
      <w:szCs w:val="20"/>
    </w:rPr>
  </w:style>
  <w:style w:type="paragraph" w:styleId="CommentSubject">
    <w:name w:val="annotation subject"/>
    <w:basedOn w:val="CommentText"/>
    <w:next w:val="CommentText"/>
    <w:link w:val="CommentSubjectChar"/>
    <w:uiPriority w:val="99"/>
    <w:semiHidden/>
    <w:unhideWhenUsed/>
    <w:rsid w:val="009E3057"/>
    <w:rPr>
      <w:b/>
      <w:bCs/>
    </w:rPr>
  </w:style>
  <w:style w:type="character" w:customStyle="1" w:styleId="CommentSubjectChar">
    <w:name w:val="Comment Subject Char"/>
    <w:basedOn w:val="CommentTextChar"/>
    <w:link w:val="CommentSubject"/>
    <w:uiPriority w:val="99"/>
    <w:semiHidden/>
    <w:rsid w:val="009E30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E9164AB00EA64B9EB02271E2697C75" ma:contentTypeVersion="17" ma:contentTypeDescription="Create a new document." ma:contentTypeScope="" ma:versionID="754aeeb3bcf27718ce0bdc8e340341dd">
  <xsd:schema xmlns:xsd="http://www.w3.org/2001/XMLSchema" xmlns:xs="http://www.w3.org/2001/XMLSchema" xmlns:p="http://schemas.microsoft.com/office/2006/metadata/properties" xmlns:ns2="bd84142e-51b0-41c8-a659-272f71706f3f" xmlns:ns3="1a77c7cd-8dc6-49f3-902a-1469785a3ffb" targetNamespace="http://schemas.microsoft.com/office/2006/metadata/properties" ma:root="true" ma:fieldsID="e9abfc7cead2fe9d57e79654a83c84aa" ns2:_="" ns3:_="">
    <xsd:import namespace="bd84142e-51b0-41c8-a659-272f71706f3f"/>
    <xsd:import namespace="1a77c7cd-8dc6-49f3-902a-1469785a3f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4142e-51b0-41c8-a659-272f71706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3bc8d9-b6b3-4e4c-aa1a-d0c61ec52f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77c7cd-8dc6-49f3-902a-1469785a3f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ddc28a4-dcb2-49ea-9b0c-44e1cb79fcf4}" ma:internalName="TaxCatchAll" ma:showField="CatchAllData" ma:web="1a77c7cd-8dc6-49f3-902a-1469785a3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d84142e-51b0-41c8-a659-272f71706f3f">
      <Terms xmlns="http://schemas.microsoft.com/office/infopath/2007/PartnerControls"/>
    </lcf76f155ced4ddcb4097134ff3c332f>
    <TaxCatchAll xmlns="1a77c7cd-8dc6-49f3-902a-1469785a3ff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AD07D-7897-41A3-8553-A9E011C2A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4142e-51b0-41c8-a659-272f71706f3f"/>
    <ds:schemaRef ds:uri="1a77c7cd-8dc6-49f3-902a-1469785a3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24517D-2156-4CCE-AE36-6BDA1599C9C9}">
  <ds:schemaRefs>
    <ds:schemaRef ds:uri="http://schemas.microsoft.com/sharepoint/v3/contenttype/forms"/>
  </ds:schemaRefs>
</ds:datastoreItem>
</file>

<file path=customXml/itemProps3.xml><?xml version="1.0" encoding="utf-8"?>
<ds:datastoreItem xmlns:ds="http://schemas.openxmlformats.org/officeDocument/2006/customXml" ds:itemID="{A8196892-056E-4E9D-AF11-1D1921E82E52}">
  <ds:schemaRefs>
    <ds:schemaRef ds:uri="http://schemas.microsoft.com/office/2006/metadata/properties"/>
    <ds:schemaRef ds:uri="http://schemas.microsoft.com/office/infopath/2007/PartnerControls"/>
    <ds:schemaRef ds:uri="bd84142e-51b0-41c8-a659-272f71706f3f"/>
    <ds:schemaRef ds:uri="1a77c7cd-8dc6-49f3-902a-1469785a3ffb"/>
  </ds:schemaRefs>
</ds:datastoreItem>
</file>

<file path=customXml/itemProps4.xml><?xml version="1.0" encoding="utf-8"?>
<ds:datastoreItem xmlns:ds="http://schemas.openxmlformats.org/officeDocument/2006/customXml" ds:itemID="{DCA76DB8-DF2C-4361-A58E-8ECA1CE79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assandra Bruss</cp:lastModifiedBy>
  <cp:revision>8</cp:revision>
  <cp:lastPrinted>2023-11-03T13:17:00Z</cp:lastPrinted>
  <dcterms:created xsi:type="dcterms:W3CDTF">2023-11-03T13:16:00Z</dcterms:created>
  <dcterms:modified xsi:type="dcterms:W3CDTF">2023-12-1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9164AB00EA64B9EB02271E2697C75</vt:lpwstr>
  </property>
  <property fmtid="{D5CDD505-2E9C-101B-9397-08002B2CF9AE}" pid="3" name="MediaServiceImageTags">
    <vt:lpwstr/>
  </property>
</Properties>
</file>